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55A03" w14:textId="790C6833" w:rsidR="00376651" w:rsidRPr="0010475E" w:rsidRDefault="00376651" w:rsidP="00376651">
      <w:pPr>
        <w:spacing w:after="480" w:line="240" w:lineRule="auto"/>
        <w:jc w:val="center"/>
        <w:rPr>
          <w:rFonts w:ascii="Ottawa" w:hAnsi="Ottawa" w:cs="Arial"/>
          <w:b/>
          <w:caps/>
          <w:spacing w:val="57"/>
          <w:sz w:val="28"/>
          <w:szCs w:val="28"/>
          <w:lang w:val="en-GB"/>
        </w:rPr>
      </w:pPr>
      <w:r w:rsidRPr="0010475E">
        <w:rPr>
          <w:rFonts w:ascii="Ottawa" w:hAnsi="Ottawa" w:cs="Arial"/>
          <w:caps/>
          <w:spacing w:val="57"/>
          <w:sz w:val="24"/>
          <w:szCs w:val="24"/>
          <w:lang w:val="en-GB"/>
        </w:rPr>
        <w:t>Chapter 8.14.</w:t>
      </w:r>
      <w:r w:rsidRPr="0010475E">
        <w:rPr>
          <w:rFonts w:ascii="Ottawa" w:hAnsi="Ottawa" w:cs="Arial"/>
          <w:caps/>
          <w:spacing w:val="57"/>
          <w:sz w:val="24"/>
          <w:szCs w:val="24"/>
          <w:lang w:val="en-GB"/>
        </w:rPr>
        <w:br/>
      </w:r>
      <w:r w:rsidRPr="0010475E">
        <w:rPr>
          <w:rFonts w:ascii="Ottawa" w:hAnsi="Ottawa" w:cs="Arial"/>
          <w:caps/>
          <w:spacing w:val="57"/>
          <w:sz w:val="28"/>
          <w:szCs w:val="28"/>
          <w:lang w:val="en-GB"/>
        </w:rPr>
        <w:br/>
      </w:r>
      <w:r w:rsidRPr="0010475E">
        <w:rPr>
          <w:rFonts w:ascii="Ottawa" w:hAnsi="Ottawa" w:cs="Arial"/>
          <w:b/>
          <w:caps/>
          <w:spacing w:val="57"/>
          <w:sz w:val="28"/>
          <w:szCs w:val="28"/>
          <w:lang w:val="en-GB"/>
        </w:rPr>
        <w:t>Infection with rabies virus</w:t>
      </w:r>
    </w:p>
    <w:p w14:paraId="5B9DC565" w14:textId="098E66CA" w:rsidR="00F74C03" w:rsidRDefault="00A44D67" w:rsidP="004E62B1">
      <w:pPr>
        <w:spacing w:after="240"/>
        <w:jc w:val="center"/>
        <w:rPr>
          <w:rFonts w:ascii="Ottawa" w:hAnsi="Ottawa" w:cs="Arial"/>
          <w:sz w:val="18"/>
          <w:szCs w:val="18"/>
          <w:lang w:val="en-GB"/>
        </w:rPr>
      </w:pPr>
      <w:bookmarkStart w:id="0" w:name="article_rabies.1."/>
      <w:bookmarkStart w:id="1" w:name="article_rabies.2."/>
      <w:bookmarkStart w:id="2" w:name="article_rabies.3."/>
      <w:bookmarkStart w:id="3" w:name="article_rabies.4."/>
      <w:bookmarkStart w:id="4" w:name="article_rabies.5."/>
      <w:bookmarkStart w:id="5" w:name="article_rabies.6."/>
      <w:bookmarkEnd w:id="0"/>
      <w:bookmarkEnd w:id="1"/>
      <w:bookmarkEnd w:id="2"/>
      <w:bookmarkEnd w:id="3"/>
      <w:bookmarkEnd w:id="4"/>
      <w:bookmarkEnd w:id="5"/>
      <w:r>
        <w:rPr>
          <w:rFonts w:ascii="Ottawa" w:hAnsi="Ottawa" w:cs="Arial"/>
          <w:sz w:val="18"/>
          <w:szCs w:val="18"/>
          <w:lang w:val="en-GB"/>
        </w:rPr>
        <w:t>[…]</w:t>
      </w:r>
    </w:p>
    <w:p w14:paraId="2FF1A9F8" w14:textId="1254D5E1" w:rsidR="004E62B1" w:rsidRPr="004E62B1" w:rsidRDefault="004E62B1" w:rsidP="004E62B1">
      <w:pPr>
        <w:spacing w:after="240"/>
        <w:jc w:val="center"/>
        <w:rPr>
          <w:rFonts w:ascii="Ottawa" w:hAnsi="Ottawa" w:cs="Arial"/>
          <w:sz w:val="18"/>
          <w:szCs w:val="18"/>
          <w:u w:val="double"/>
          <w:lang w:val="en"/>
        </w:rPr>
      </w:pPr>
      <w:r w:rsidRPr="004E62B1">
        <w:rPr>
          <w:rFonts w:ascii="Ottawa" w:hAnsi="Ottawa" w:cs="Arial"/>
          <w:sz w:val="18"/>
          <w:szCs w:val="18"/>
          <w:u w:val="double"/>
          <w:lang w:val="en"/>
        </w:rPr>
        <w:t>Article 8.14.6bis.</w:t>
      </w:r>
    </w:p>
    <w:p w14:paraId="6512675B" w14:textId="77777777" w:rsidR="004E62B1" w:rsidRPr="004E62B1" w:rsidRDefault="004E62B1" w:rsidP="004E62B1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Ottawa" w:hAnsi="Ottawa" w:cs="Arial"/>
          <w:sz w:val="18"/>
          <w:szCs w:val="18"/>
          <w:u w:val="double"/>
        </w:rPr>
      </w:pPr>
      <w:r w:rsidRPr="004E62B1">
        <w:rPr>
          <w:rStyle w:val="normaltextrun"/>
          <w:rFonts w:ascii="Ottawa" w:hAnsi="Ottawa" w:cs="Arial"/>
          <w:b/>
          <w:bCs/>
          <w:sz w:val="18"/>
          <w:szCs w:val="18"/>
          <w:u w:val="double"/>
          <w:lang w:val="en-GB"/>
        </w:rPr>
        <w:t>Recommendations for importation of dogs from countries or zones infected with rabies virus</w:t>
      </w:r>
      <w:r w:rsidRPr="004E62B1">
        <w:rPr>
          <w:rStyle w:val="eop"/>
          <w:rFonts w:ascii="Ottawa" w:hAnsi="Ottawa" w:cs="Arial"/>
          <w:sz w:val="18"/>
          <w:szCs w:val="18"/>
          <w:u w:val="double"/>
        </w:rPr>
        <w:t> </w:t>
      </w:r>
    </w:p>
    <w:p w14:paraId="0E140D37" w14:textId="77777777" w:rsidR="004E62B1" w:rsidRPr="007B52A5" w:rsidRDefault="004E62B1" w:rsidP="004E62B1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Arial" w:hAnsi="Arial" w:cs="Arial"/>
          <w:sz w:val="18"/>
          <w:szCs w:val="18"/>
          <w:u w:val="double"/>
        </w:rPr>
      </w:pPr>
      <w:r w:rsidRPr="004E62B1">
        <w:rPr>
          <w:rStyle w:val="normaltextrun"/>
          <w:rFonts w:ascii="Arial" w:hAnsi="Arial" w:cs="Arial"/>
          <w:i/>
          <w:iCs/>
          <w:sz w:val="18"/>
          <w:szCs w:val="18"/>
          <w:u w:val="double"/>
          <w:lang w:val="en-GB"/>
        </w:rPr>
        <w:t>Veterinary Authorities</w:t>
      </w:r>
      <w:r w:rsidRPr="004E62B1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should require the presentation of an </w:t>
      </w:r>
      <w:r w:rsidRPr="004E62B1">
        <w:rPr>
          <w:rStyle w:val="normaltextrun"/>
          <w:rFonts w:ascii="Arial" w:hAnsi="Arial" w:cs="Arial"/>
          <w:i/>
          <w:sz w:val="18"/>
          <w:szCs w:val="18"/>
          <w:u w:val="double"/>
          <w:lang w:val="en-GB"/>
        </w:rPr>
        <w:t>international veterinary certificate</w:t>
      </w:r>
      <w:r w:rsidRPr="004E62B1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complying with the model of Chapter 5.11. 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attesting that the dogs: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 </w:t>
      </w:r>
    </w:p>
    <w:p w14:paraId="324BB3D3" w14:textId="3D2A2F5E" w:rsidR="004E62B1" w:rsidRPr="007B52A5" w:rsidRDefault="004E62B1" w:rsidP="004E62B1">
      <w:pPr>
        <w:pStyle w:val="paragraph"/>
        <w:spacing w:before="0" w:beforeAutospacing="0" w:after="240" w:afterAutospacing="0"/>
        <w:ind w:left="426" w:hanging="426"/>
        <w:jc w:val="both"/>
        <w:textAlignment w:val="baseline"/>
        <w:rPr>
          <w:rStyle w:val="eop"/>
          <w:rFonts w:ascii="Arial" w:hAnsi="Arial" w:cs="Arial"/>
          <w:sz w:val="18"/>
          <w:szCs w:val="18"/>
          <w:u w:val="double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1)</w:t>
      </w:r>
      <w:r w:rsidRPr="007B52A5">
        <w:rPr>
          <w:rStyle w:val="normaltextrun"/>
          <w:rFonts w:ascii="Arial" w:hAnsi="Arial" w:cs="Arial"/>
          <w:sz w:val="18"/>
          <w:szCs w:val="18"/>
          <w:lang w:val="en-GB"/>
        </w:rPr>
        <w:tab/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showed no clinical sign</w:t>
      </w:r>
      <w:r w:rsidR="007B52A5" w:rsidRPr="007B52A5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s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of rabies the day prior to or on the day of shipment;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 </w:t>
      </w:r>
    </w:p>
    <w:p w14:paraId="1D3E6C03" w14:textId="5E4CBF99" w:rsidR="004E62B1" w:rsidRPr="007B52A5" w:rsidRDefault="004E62B1" w:rsidP="004E62B1">
      <w:pPr>
        <w:pStyle w:val="paragraph"/>
        <w:spacing w:before="0" w:beforeAutospacing="0" w:after="240" w:afterAutospacing="0"/>
        <w:ind w:left="426" w:hanging="426"/>
        <w:jc w:val="both"/>
        <w:textAlignment w:val="baseline"/>
        <w:rPr>
          <w:rStyle w:val="eop"/>
          <w:rFonts w:ascii="Arial" w:hAnsi="Arial" w:cs="Arial"/>
          <w:sz w:val="18"/>
          <w:szCs w:val="18"/>
          <w:u w:val="double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2)</w:t>
      </w:r>
      <w:r w:rsidRPr="007B52A5">
        <w:rPr>
          <w:rStyle w:val="normaltextrun"/>
          <w:rFonts w:ascii="Arial" w:hAnsi="Arial" w:cs="Arial"/>
          <w:sz w:val="18"/>
          <w:szCs w:val="18"/>
          <w:lang w:val="en-GB"/>
        </w:rPr>
        <w:tab/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were permanently identified and their identification </w:t>
      </w:r>
      <w:proofErr w:type="spellStart"/>
      <w:r w:rsidRPr="007B52A5">
        <w:rPr>
          <w:rStyle w:val="normaltextrun"/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number</w:t>
      </w:r>
      <w:r w:rsidR="00EC28B0" w:rsidRPr="007B52A5">
        <w:rPr>
          <w:rStyle w:val="normaltextrun"/>
          <w:rFonts w:ascii="Arial" w:hAnsi="Arial" w:cs="Arial"/>
          <w:sz w:val="18"/>
          <w:szCs w:val="18"/>
          <w:highlight w:val="yellow"/>
          <w:u w:val="double"/>
          <w:lang w:val="en-GB"/>
        </w:rPr>
        <w:t>code</w:t>
      </w:r>
      <w:proofErr w:type="spellEnd"/>
      <w:r w:rsidR="00EC28B0"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stated in the certificate;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 </w:t>
      </w:r>
    </w:p>
    <w:p w14:paraId="7EC27811" w14:textId="77777777" w:rsidR="004E62B1" w:rsidRPr="007B52A5" w:rsidRDefault="004E62B1" w:rsidP="004E62B1">
      <w:pPr>
        <w:pStyle w:val="paragraph"/>
        <w:spacing w:before="0" w:beforeAutospacing="0" w:after="240" w:afterAutospacing="0"/>
        <w:ind w:left="426" w:hanging="426"/>
        <w:jc w:val="both"/>
        <w:textAlignment w:val="baseline"/>
        <w:rPr>
          <w:rFonts w:ascii="Arial" w:hAnsi="Arial" w:cs="Arial"/>
          <w:sz w:val="18"/>
          <w:szCs w:val="18"/>
          <w:u w:val="double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3)</w:t>
      </w:r>
      <w:r w:rsidRPr="007B52A5">
        <w:rPr>
          <w:rStyle w:val="normaltextrun"/>
          <w:rFonts w:ascii="Arial" w:hAnsi="Arial" w:cs="Arial"/>
          <w:sz w:val="18"/>
          <w:szCs w:val="18"/>
          <w:lang w:val="en-GB"/>
        </w:rPr>
        <w:tab/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and either: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 </w:t>
      </w:r>
    </w:p>
    <w:p w14:paraId="0585213C" w14:textId="77777777" w:rsidR="004E62B1" w:rsidRPr="007B52A5" w:rsidRDefault="004E62B1" w:rsidP="004E62B1">
      <w:pPr>
        <w:pStyle w:val="paragraph"/>
        <w:spacing w:before="0" w:beforeAutospacing="0" w:after="240" w:afterAutospacing="0"/>
        <w:ind w:left="851" w:hanging="425"/>
        <w:jc w:val="both"/>
        <w:textAlignment w:val="baseline"/>
        <w:rPr>
          <w:rFonts w:ascii="Arial" w:hAnsi="Arial" w:cs="Arial"/>
          <w:sz w:val="18"/>
          <w:szCs w:val="18"/>
          <w:u w:val="double"/>
          <w:lang w:val="en-GB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a)</w:t>
      </w:r>
      <w:r w:rsidRPr="007B52A5">
        <w:rPr>
          <w:rStyle w:val="normaltextrun"/>
          <w:rFonts w:ascii="Arial" w:hAnsi="Arial" w:cs="Arial"/>
          <w:sz w:val="18"/>
          <w:szCs w:val="18"/>
          <w:lang w:val="en-GB"/>
        </w:rPr>
        <w:tab/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were vaccinated or revaccinated in accordance with the recommendations of the manufacturer, with a vaccine that was produced in accordance with the </w:t>
      </w:r>
      <w:r w:rsidRPr="007B52A5">
        <w:rPr>
          <w:rStyle w:val="normaltextrun"/>
          <w:rFonts w:ascii="Arial" w:hAnsi="Arial" w:cs="Arial"/>
          <w:i/>
          <w:iCs/>
          <w:sz w:val="18"/>
          <w:szCs w:val="18"/>
          <w:u w:val="double"/>
          <w:lang w:val="en-GB"/>
        </w:rPr>
        <w:t>Terrestrial Manual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and </w:t>
      </w:r>
      <w:r w:rsidRPr="007B52A5">
        <w:rPr>
          <w:rFonts w:ascii="Arial" w:hAnsi="Arial" w:cs="Arial"/>
          <w:sz w:val="18"/>
          <w:szCs w:val="18"/>
          <w:u w:val="double"/>
          <w:lang w:val="en"/>
        </w:rPr>
        <w:t xml:space="preserve">were subjected, 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not less than 30 days and not more than 12 months prior to shipment, to an antibody titration test as prescribed in the </w:t>
      </w:r>
      <w:r w:rsidRPr="007B52A5">
        <w:rPr>
          <w:rStyle w:val="normaltextrun"/>
          <w:rFonts w:ascii="Arial" w:hAnsi="Arial" w:cs="Arial"/>
          <w:i/>
          <w:iCs/>
          <w:sz w:val="18"/>
          <w:szCs w:val="18"/>
          <w:u w:val="double"/>
          <w:lang w:val="en-GB"/>
        </w:rPr>
        <w:t>Terrestrial Manual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with a positive result of at least 0.5 IU/ml;</w:t>
      </w:r>
    </w:p>
    <w:p w14:paraId="5F58B46A" w14:textId="77777777" w:rsidR="004E62B1" w:rsidRPr="007B52A5" w:rsidRDefault="004E62B1" w:rsidP="004E62B1">
      <w:pPr>
        <w:pStyle w:val="paragraph"/>
        <w:spacing w:before="0" w:beforeAutospacing="0" w:after="240" w:afterAutospacing="0"/>
        <w:ind w:left="426"/>
        <w:jc w:val="both"/>
        <w:textAlignment w:val="baseline"/>
        <w:rPr>
          <w:rStyle w:val="eop"/>
          <w:rFonts w:ascii="Arial" w:hAnsi="Arial" w:cs="Arial"/>
          <w:sz w:val="18"/>
          <w:szCs w:val="18"/>
          <w:u w:val="double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or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 </w:t>
      </w:r>
    </w:p>
    <w:p w14:paraId="690E3A7F" w14:textId="77777777" w:rsidR="004E62B1" w:rsidRPr="007B52A5" w:rsidRDefault="004E62B1" w:rsidP="004E62B1">
      <w:pPr>
        <w:pStyle w:val="paragraph"/>
        <w:spacing w:before="0" w:beforeAutospacing="0" w:after="240" w:afterAutospacing="0"/>
        <w:ind w:left="851" w:hanging="425"/>
        <w:jc w:val="both"/>
        <w:textAlignment w:val="baseline"/>
        <w:rPr>
          <w:rFonts w:ascii="Arial" w:hAnsi="Arial" w:cs="Arial"/>
          <w:sz w:val="18"/>
          <w:szCs w:val="18"/>
          <w:u w:val="double"/>
        </w:rPr>
      </w:pP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>b)</w:t>
      </w:r>
      <w:r w:rsidRPr="007B52A5">
        <w:rPr>
          <w:rStyle w:val="normaltextrun"/>
          <w:rFonts w:ascii="Arial" w:hAnsi="Arial" w:cs="Arial"/>
          <w:sz w:val="18"/>
          <w:szCs w:val="18"/>
          <w:lang w:val="en-GB"/>
        </w:rPr>
        <w:tab/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were kept in a </w:t>
      </w:r>
      <w:r w:rsidRPr="007B52A5">
        <w:rPr>
          <w:rStyle w:val="normaltextrun"/>
          <w:rFonts w:ascii="Arial" w:hAnsi="Arial" w:cs="Arial"/>
          <w:i/>
          <w:sz w:val="18"/>
          <w:szCs w:val="18"/>
          <w:u w:val="double"/>
          <w:lang w:val="en-GB"/>
        </w:rPr>
        <w:t>quarantine station</w:t>
      </w:r>
      <w:r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for six months prior to shipment</w:t>
      </w:r>
      <w:r w:rsidRPr="007B52A5">
        <w:rPr>
          <w:rStyle w:val="eop"/>
          <w:rFonts w:ascii="Arial" w:hAnsi="Arial" w:cs="Arial"/>
          <w:sz w:val="18"/>
          <w:szCs w:val="18"/>
          <w:u w:val="double"/>
        </w:rPr>
        <w:t>.</w:t>
      </w:r>
    </w:p>
    <w:p w14:paraId="3E485942" w14:textId="77777777" w:rsidR="00376651" w:rsidRPr="007B52A5" w:rsidRDefault="00376651" w:rsidP="00376651">
      <w:pPr>
        <w:spacing w:after="240"/>
        <w:jc w:val="center"/>
        <w:rPr>
          <w:rFonts w:ascii="Ottawa" w:hAnsi="Ottawa" w:cs="Arial"/>
          <w:sz w:val="18"/>
          <w:szCs w:val="18"/>
          <w:lang w:val="en-GB"/>
        </w:rPr>
      </w:pPr>
      <w:bookmarkStart w:id="6" w:name="article_rabies.7."/>
      <w:bookmarkEnd w:id="6"/>
      <w:r w:rsidRPr="007B52A5">
        <w:rPr>
          <w:rFonts w:ascii="Ottawa" w:hAnsi="Ottawa" w:cs="Arial"/>
          <w:sz w:val="18"/>
          <w:szCs w:val="18"/>
          <w:lang w:val="en-GB"/>
        </w:rPr>
        <w:t>Article 8.14.7.</w:t>
      </w:r>
    </w:p>
    <w:p w14:paraId="789502ED" w14:textId="03D173E5" w:rsidR="00376651" w:rsidRPr="007B52A5" w:rsidRDefault="00376651" w:rsidP="00376651">
      <w:pPr>
        <w:spacing w:after="240"/>
        <w:jc w:val="both"/>
        <w:rPr>
          <w:rFonts w:ascii="Ottawa" w:hAnsi="Ottawa" w:cs="Arial"/>
          <w:b/>
          <w:sz w:val="18"/>
          <w:szCs w:val="18"/>
          <w:lang w:val="en-GB"/>
        </w:rPr>
      </w:pPr>
      <w:r w:rsidRPr="007B52A5">
        <w:rPr>
          <w:rFonts w:ascii="Ottawa" w:hAnsi="Ottawa" w:cs="Arial"/>
          <w:b/>
          <w:sz w:val="18"/>
          <w:szCs w:val="18"/>
          <w:lang w:val="en-GB"/>
        </w:rPr>
        <w:t xml:space="preserve">Recommendations for importation </w:t>
      </w:r>
      <w:proofErr w:type="spellStart"/>
      <w:r w:rsidRPr="007B52A5">
        <w:rPr>
          <w:rFonts w:ascii="Ottawa" w:hAnsi="Ottawa" w:cs="Arial"/>
          <w:b/>
          <w:sz w:val="18"/>
          <w:szCs w:val="18"/>
          <w:lang w:val="en-GB"/>
        </w:rPr>
        <w:t>of</w:t>
      </w:r>
      <w:r w:rsidRPr="007B52A5">
        <w:rPr>
          <w:rFonts w:ascii="Ottawa" w:hAnsi="Ottawa" w:cs="Arial"/>
          <w:b/>
          <w:strike/>
          <w:sz w:val="18"/>
          <w:szCs w:val="18"/>
          <w:lang w:val="en-GB"/>
        </w:rPr>
        <w:t>dogs</w:t>
      </w:r>
      <w:proofErr w:type="spellEnd"/>
      <w:r w:rsidRPr="007B52A5">
        <w:rPr>
          <w:rFonts w:ascii="Ottawa" w:hAnsi="Ottawa" w:cs="Arial"/>
          <w:b/>
          <w:sz w:val="18"/>
          <w:szCs w:val="18"/>
          <w:lang w:val="en-GB"/>
        </w:rPr>
        <w:t>, cats and ferrets from countries or zones infected with rabies virus</w:t>
      </w:r>
    </w:p>
    <w:p w14:paraId="079E4905" w14:textId="77777777" w:rsidR="00376651" w:rsidRPr="007B52A5" w:rsidRDefault="00376651" w:rsidP="00376651">
      <w:pPr>
        <w:spacing w:after="240"/>
        <w:jc w:val="both"/>
        <w:rPr>
          <w:rFonts w:ascii="Arial" w:hAnsi="Arial" w:cs="Arial"/>
          <w:sz w:val="18"/>
          <w:szCs w:val="18"/>
          <w:lang w:val="en-GB"/>
        </w:rPr>
      </w:pPr>
      <w:r w:rsidRPr="007B52A5">
        <w:rPr>
          <w:rFonts w:ascii="Arial" w:hAnsi="Arial" w:cs="Arial"/>
          <w:i/>
          <w:iCs/>
          <w:sz w:val="18"/>
          <w:szCs w:val="18"/>
          <w:lang w:val="en-GB"/>
        </w:rPr>
        <w:t>Veterinary Authorities</w:t>
      </w:r>
      <w:r w:rsidRPr="007B52A5">
        <w:rPr>
          <w:rFonts w:ascii="Arial" w:hAnsi="Arial" w:cs="Arial"/>
          <w:sz w:val="18"/>
          <w:szCs w:val="18"/>
          <w:lang w:val="en-GB"/>
        </w:rPr>
        <w:t xml:space="preserve"> should require the presentation of an </w:t>
      </w:r>
      <w:r w:rsidRPr="007B52A5">
        <w:rPr>
          <w:rFonts w:ascii="Arial" w:hAnsi="Arial" w:cs="Arial"/>
          <w:i/>
          <w:iCs/>
          <w:sz w:val="18"/>
          <w:szCs w:val="18"/>
          <w:lang w:val="en-GB"/>
        </w:rPr>
        <w:t>international veterinary certificate</w:t>
      </w:r>
      <w:r w:rsidRPr="007B52A5">
        <w:rPr>
          <w:rFonts w:ascii="Arial" w:hAnsi="Arial" w:cs="Arial"/>
          <w:sz w:val="18"/>
          <w:szCs w:val="18"/>
          <w:lang w:val="en-GB"/>
        </w:rPr>
        <w:t xml:space="preserve"> complying with the model of Chapter 5.11. attesting that the animals:</w:t>
      </w:r>
    </w:p>
    <w:p w14:paraId="5E63EF4D" w14:textId="7A9655C6" w:rsidR="00376651" w:rsidRPr="0010475E" w:rsidRDefault="00376651" w:rsidP="00376651">
      <w:pPr>
        <w:spacing w:after="240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 w:rsidRPr="007B52A5">
        <w:rPr>
          <w:rFonts w:ascii="Arial" w:hAnsi="Arial" w:cs="Arial"/>
          <w:sz w:val="18"/>
          <w:szCs w:val="18"/>
          <w:lang w:val="en-GB"/>
        </w:rPr>
        <w:t>1)</w:t>
      </w:r>
      <w:r w:rsidRPr="007B52A5">
        <w:rPr>
          <w:rFonts w:ascii="Arial" w:hAnsi="Arial" w:cs="Arial"/>
          <w:sz w:val="18"/>
          <w:szCs w:val="18"/>
          <w:lang w:val="en-GB"/>
        </w:rPr>
        <w:tab/>
        <w:t>showed no clinical sign</w:t>
      </w:r>
      <w:r w:rsidR="00252B26" w:rsidRPr="007B52A5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s</w:t>
      </w:r>
      <w:r w:rsidRPr="007B52A5">
        <w:rPr>
          <w:rFonts w:ascii="Arial" w:hAnsi="Arial" w:cs="Arial"/>
          <w:sz w:val="18"/>
          <w:szCs w:val="18"/>
          <w:lang w:val="en-GB"/>
        </w:rPr>
        <w:t xml:space="preserve"> of rabies t</w:t>
      </w:r>
      <w:r w:rsidRPr="0010475E">
        <w:rPr>
          <w:rFonts w:ascii="Arial" w:hAnsi="Arial" w:cs="Arial"/>
          <w:sz w:val="18"/>
          <w:szCs w:val="18"/>
          <w:lang w:val="en-GB"/>
        </w:rPr>
        <w:t>he day prior to or on the day of shipment;</w:t>
      </w:r>
    </w:p>
    <w:p w14:paraId="3AE03670" w14:textId="611D1BB8" w:rsidR="00376651" w:rsidRPr="0010475E" w:rsidRDefault="00376651" w:rsidP="00376651">
      <w:pPr>
        <w:spacing w:after="240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 w:rsidRPr="0010475E">
        <w:rPr>
          <w:rFonts w:ascii="Arial" w:hAnsi="Arial" w:cs="Arial"/>
          <w:sz w:val="18"/>
          <w:szCs w:val="18"/>
          <w:lang w:val="en-GB"/>
        </w:rPr>
        <w:t>2)</w:t>
      </w:r>
      <w:r w:rsidRPr="0010475E">
        <w:rPr>
          <w:rFonts w:ascii="Arial" w:hAnsi="Arial" w:cs="Arial"/>
          <w:sz w:val="18"/>
          <w:szCs w:val="18"/>
          <w:lang w:val="en-GB"/>
        </w:rPr>
        <w:tab/>
        <w:t xml:space="preserve">were permanently identified and their identification </w:t>
      </w:r>
      <w:proofErr w:type="spellStart"/>
      <w:r w:rsidR="00BF2796" w:rsidRPr="007B52A5">
        <w:rPr>
          <w:rStyle w:val="normaltextrun"/>
          <w:rFonts w:ascii="Arial" w:hAnsi="Arial" w:cs="Arial"/>
          <w:strike/>
          <w:sz w:val="18"/>
          <w:szCs w:val="18"/>
          <w:highlight w:val="yellow"/>
          <w:u w:val="double"/>
          <w:lang w:val="en-GB"/>
        </w:rPr>
        <w:t>number</w:t>
      </w:r>
      <w:r w:rsidR="00BF2796" w:rsidRPr="007B52A5">
        <w:rPr>
          <w:rStyle w:val="normaltextrun"/>
          <w:rFonts w:ascii="Arial" w:hAnsi="Arial" w:cs="Arial"/>
          <w:sz w:val="18"/>
          <w:szCs w:val="18"/>
          <w:highlight w:val="yellow"/>
          <w:u w:val="double"/>
          <w:lang w:val="en-GB"/>
        </w:rPr>
        <w:t>code</w:t>
      </w:r>
      <w:proofErr w:type="spellEnd"/>
      <w:r w:rsidR="00BF2796" w:rsidRPr="007B52A5">
        <w:rPr>
          <w:rStyle w:val="normaltextrun"/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10475E">
        <w:rPr>
          <w:rFonts w:ascii="Arial" w:hAnsi="Arial" w:cs="Arial"/>
          <w:sz w:val="18"/>
          <w:szCs w:val="18"/>
          <w:lang w:val="en-GB"/>
        </w:rPr>
        <w:t>stated in the certificate;</w:t>
      </w:r>
    </w:p>
    <w:p w14:paraId="46953BE2" w14:textId="77777777" w:rsidR="00376651" w:rsidRPr="0010475E" w:rsidRDefault="00376651" w:rsidP="00376651">
      <w:pPr>
        <w:tabs>
          <w:tab w:val="num" w:pos="720"/>
        </w:tabs>
        <w:spacing w:after="240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 w:rsidRPr="0010475E">
        <w:rPr>
          <w:rFonts w:ascii="Arial" w:hAnsi="Arial" w:cs="Arial"/>
          <w:sz w:val="18"/>
          <w:szCs w:val="18"/>
          <w:lang w:val="en-GB"/>
        </w:rPr>
        <w:t>3)</w:t>
      </w:r>
      <w:r w:rsidRPr="0010475E">
        <w:rPr>
          <w:rFonts w:ascii="Arial" w:hAnsi="Arial" w:cs="Arial"/>
          <w:sz w:val="18"/>
          <w:szCs w:val="18"/>
          <w:lang w:val="en-GB"/>
        </w:rPr>
        <w:tab/>
        <w:t>and either:</w:t>
      </w:r>
    </w:p>
    <w:p w14:paraId="662714BB" w14:textId="77777777" w:rsidR="00376651" w:rsidRPr="0010475E" w:rsidRDefault="00376651" w:rsidP="00376651">
      <w:pPr>
        <w:spacing w:after="240"/>
        <w:ind w:left="851" w:hanging="425"/>
        <w:jc w:val="both"/>
        <w:rPr>
          <w:rFonts w:ascii="Arial" w:hAnsi="Arial" w:cs="Arial"/>
          <w:sz w:val="18"/>
          <w:szCs w:val="18"/>
          <w:lang w:val="en-GB"/>
        </w:rPr>
      </w:pPr>
      <w:r w:rsidRPr="0010475E">
        <w:rPr>
          <w:rFonts w:ascii="Arial" w:hAnsi="Arial" w:cs="Arial"/>
          <w:sz w:val="18"/>
          <w:szCs w:val="18"/>
          <w:lang w:val="en-GB"/>
        </w:rPr>
        <w:t>a)</w:t>
      </w:r>
      <w:r w:rsidRPr="0010475E">
        <w:rPr>
          <w:rFonts w:ascii="Arial" w:hAnsi="Arial" w:cs="Arial"/>
          <w:sz w:val="18"/>
          <w:szCs w:val="18"/>
          <w:lang w:val="en-GB"/>
        </w:rPr>
        <w:tab/>
        <w:t xml:space="preserve">were vaccinated or revaccinated in accordance with the recommendations of the manufacturer, with a vaccine that was produced in accordance with the </w:t>
      </w:r>
      <w:r w:rsidRPr="0010475E">
        <w:rPr>
          <w:rFonts w:ascii="Arial" w:hAnsi="Arial" w:cs="Arial"/>
          <w:i/>
          <w:iCs/>
          <w:sz w:val="18"/>
          <w:szCs w:val="18"/>
          <w:lang w:val="en-GB"/>
        </w:rPr>
        <w:t>Terrestrial Manual</w:t>
      </w:r>
      <w:r w:rsidRPr="0010475E">
        <w:rPr>
          <w:rFonts w:ascii="Arial" w:hAnsi="Arial" w:cs="Arial"/>
          <w:sz w:val="18"/>
          <w:szCs w:val="18"/>
          <w:lang w:val="en-GB"/>
        </w:rPr>
        <w:t xml:space="preserve"> and were subjected not less than 3 months and not more than 12 months prior to shipment to an antibody titration test as prescribed in the </w:t>
      </w:r>
      <w:r w:rsidRPr="0010475E">
        <w:rPr>
          <w:rFonts w:ascii="Arial" w:hAnsi="Arial" w:cs="Arial"/>
          <w:i/>
          <w:iCs/>
          <w:sz w:val="18"/>
          <w:szCs w:val="18"/>
          <w:lang w:val="en-GB"/>
        </w:rPr>
        <w:t>Terrestrial Manual</w:t>
      </w:r>
      <w:r w:rsidRPr="0010475E">
        <w:rPr>
          <w:rFonts w:ascii="Arial" w:hAnsi="Arial" w:cs="Arial"/>
          <w:sz w:val="18"/>
          <w:szCs w:val="18"/>
          <w:lang w:val="en-GB"/>
        </w:rPr>
        <w:t xml:space="preserve"> with a positive result of at least 0.5 IU/ml; </w:t>
      </w:r>
    </w:p>
    <w:p w14:paraId="04533CA7" w14:textId="77777777" w:rsidR="00376651" w:rsidRPr="0010475E" w:rsidRDefault="00376651" w:rsidP="00376651">
      <w:pPr>
        <w:spacing w:after="240"/>
        <w:ind w:left="851" w:hanging="425"/>
        <w:jc w:val="both"/>
        <w:rPr>
          <w:rFonts w:ascii="Arial" w:hAnsi="Arial" w:cs="Arial"/>
          <w:sz w:val="18"/>
          <w:szCs w:val="18"/>
          <w:lang w:val="en-GB"/>
        </w:rPr>
      </w:pPr>
      <w:r w:rsidRPr="0010475E">
        <w:rPr>
          <w:rFonts w:ascii="Arial" w:hAnsi="Arial" w:cs="Arial"/>
          <w:sz w:val="18"/>
          <w:szCs w:val="18"/>
          <w:lang w:val="en-GB"/>
        </w:rPr>
        <w:t>or</w:t>
      </w:r>
    </w:p>
    <w:p w14:paraId="084A89AB" w14:textId="77777777" w:rsidR="00376651" w:rsidRPr="0010475E" w:rsidRDefault="00376651" w:rsidP="00376651">
      <w:pPr>
        <w:spacing w:after="240"/>
        <w:ind w:left="851" w:hanging="425"/>
        <w:jc w:val="both"/>
        <w:rPr>
          <w:rFonts w:ascii="Arial" w:hAnsi="Arial" w:cs="Arial"/>
          <w:sz w:val="18"/>
          <w:szCs w:val="18"/>
          <w:lang w:val="en-GB"/>
        </w:rPr>
      </w:pPr>
      <w:r w:rsidRPr="0010475E">
        <w:rPr>
          <w:rFonts w:ascii="Arial" w:hAnsi="Arial" w:cs="Arial"/>
          <w:sz w:val="18"/>
          <w:szCs w:val="18"/>
          <w:lang w:val="en-GB"/>
        </w:rPr>
        <w:t>b)</w:t>
      </w:r>
      <w:r w:rsidRPr="0010475E">
        <w:rPr>
          <w:rFonts w:ascii="Arial" w:hAnsi="Arial" w:cs="Arial"/>
          <w:sz w:val="18"/>
          <w:szCs w:val="18"/>
          <w:lang w:val="en-GB"/>
        </w:rPr>
        <w:tab/>
        <w:t xml:space="preserve">were kept in a </w:t>
      </w:r>
      <w:r w:rsidRPr="0010475E">
        <w:rPr>
          <w:rFonts w:ascii="Arial" w:hAnsi="Arial" w:cs="Arial"/>
          <w:i/>
          <w:iCs/>
          <w:sz w:val="18"/>
          <w:szCs w:val="18"/>
          <w:lang w:val="en-GB"/>
        </w:rPr>
        <w:t>quarantine station</w:t>
      </w:r>
      <w:r w:rsidRPr="0010475E">
        <w:rPr>
          <w:rFonts w:ascii="Arial" w:hAnsi="Arial" w:cs="Arial"/>
          <w:sz w:val="18"/>
          <w:szCs w:val="18"/>
          <w:lang w:val="en-GB"/>
        </w:rPr>
        <w:t xml:space="preserve"> for six months prior to shipment.</w:t>
      </w:r>
    </w:p>
    <w:p w14:paraId="205F2FBB" w14:textId="35159A58" w:rsidR="00F81881" w:rsidRPr="007B52A5" w:rsidRDefault="00F81881" w:rsidP="00F81881">
      <w:pPr>
        <w:pStyle w:val="CM1"/>
        <w:spacing w:after="240"/>
        <w:jc w:val="center"/>
        <w:rPr>
          <w:color w:val="000000"/>
          <w:sz w:val="18"/>
          <w:szCs w:val="18"/>
          <w:highlight w:val="yellow"/>
          <w:u w:val="double"/>
        </w:rPr>
      </w:pPr>
      <w:bookmarkStart w:id="7" w:name="article_rabies.8."/>
      <w:bookmarkStart w:id="8" w:name="article_rabies.12."/>
      <w:bookmarkEnd w:id="7"/>
      <w:bookmarkEnd w:id="8"/>
      <w:r w:rsidRPr="007B52A5">
        <w:rPr>
          <w:color w:val="000000"/>
          <w:sz w:val="18"/>
          <w:szCs w:val="18"/>
          <w:highlight w:val="yellow"/>
          <w:u w:val="double"/>
        </w:rPr>
        <w:t>Article 8.14.</w:t>
      </w:r>
      <w:r w:rsidR="00B069C2" w:rsidRPr="007B52A5">
        <w:rPr>
          <w:color w:val="000000"/>
          <w:sz w:val="18"/>
          <w:szCs w:val="18"/>
          <w:highlight w:val="yellow"/>
          <w:u w:val="double"/>
        </w:rPr>
        <w:t>11bis</w:t>
      </w:r>
      <w:r w:rsidR="00A13C05" w:rsidRPr="007B52A5">
        <w:rPr>
          <w:color w:val="000000"/>
          <w:sz w:val="18"/>
          <w:szCs w:val="18"/>
          <w:highlight w:val="yellow"/>
          <w:u w:val="double"/>
        </w:rPr>
        <w:t>.</w:t>
      </w:r>
    </w:p>
    <w:p w14:paraId="7EB6EE33" w14:textId="18CEF60A" w:rsidR="00F81881" w:rsidRPr="007B52A5" w:rsidRDefault="00F81881" w:rsidP="00F81881">
      <w:pPr>
        <w:rPr>
          <w:rFonts w:ascii="Ottawa" w:hAnsi="Ottawa" w:cs="Arial"/>
          <w:b/>
          <w:sz w:val="18"/>
          <w:szCs w:val="18"/>
          <w:highlight w:val="yellow"/>
          <w:u w:val="double"/>
          <w:lang w:val="en-GB"/>
        </w:rPr>
      </w:pPr>
      <w:r w:rsidRPr="007B52A5">
        <w:rPr>
          <w:rFonts w:ascii="Ottawa" w:hAnsi="Ottawa" w:cs="Arial"/>
          <w:b/>
          <w:sz w:val="18"/>
          <w:szCs w:val="18"/>
          <w:highlight w:val="yellow"/>
          <w:u w:val="double"/>
          <w:lang w:val="en-GB"/>
        </w:rPr>
        <w:t>Recommendations for dog-mediated rabies vaccination programmes</w:t>
      </w:r>
    </w:p>
    <w:p w14:paraId="4ADD0F7D" w14:textId="74704120" w:rsidR="006337EC" w:rsidRDefault="00F81881" w:rsidP="00DD3BE3">
      <w:pPr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When developing and implementing </w:t>
      </w:r>
      <w:r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programmes for</w:t>
      </w:r>
      <w:r w:rsidRPr="007B52A5">
        <w:rPr>
          <w:highlight w:val="yellow"/>
          <w:u w:val="double"/>
          <w:lang w:val="en-GB"/>
        </w:rPr>
        <w:t xml:space="preserve"> </w:t>
      </w:r>
      <w:r w:rsidR="00A13C05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d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og-mediated rabies, in addition to provisions in Chapter 4.18., Member Countries should:</w:t>
      </w:r>
      <w:r w:rsidR="006337EC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br w:type="page"/>
      </w:r>
    </w:p>
    <w:p w14:paraId="1DA81D15" w14:textId="44D6F7D8" w:rsidR="00F81881" w:rsidRPr="007B52A5" w:rsidRDefault="00F81881" w:rsidP="00F81881">
      <w:pPr>
        <w:spacing w:after="240" w:line="240" w:lineRule="auto"/>
        <w:ind w:left="426" w:hanging="426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lastRenderedPageBreak/>
        <w:t>1.</w:t>
      </w:r>
      <w:r w:rsidRPr="00A44D67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Prepar</w:t>
      </w:r>
      <w:r w:rsidR="00696956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e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for </w:t>
      </w:r>
      <w:r w:rsidR="00696956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the </w:t>
      </w:r>
      <w:r w:rsidRPr="007B52A5">
        <w:rPr>
          <w:rFonts w:ascii="Arial" w:hAnsi="Arial"/>
          <w:i/>
          <w:sz w:val="18"/>
          <w:szCs w:val="18"/>
          <w:highlight w:val="yellow"/>
          <w:u w:val="double"/>
          <w:lang w:val="en-GB" w:eastAsia="fr-FR"/>
        </w:rPr>
        <w:t>vaccination</w:t>
      </w:r>
      <w:r w:rsidR="00696956" w:rsidRPr="007B52A5">
        <w:rPr>
          <w:rFonts w:ascii="Arial" w:hAnsi="Arial"/>
          <w:i/>
          <w:sz w:val="18"/>
          <w:szCs w:val="18"/>
          <w:highlight w:val="yellow"/>
          <w:u w:val="double"/>
          <w:lang w:val="en-GB" w:eastAsia="fr-FR"/>
        </w:rPr>
        <w:t xml:space="preserve"> </w:t>
      </w:r>
      <w:r w:rsidR="00696956" w:rsidRPr="00BF2796">
        <w:rPr>
          <w:rFonts w:ascii="Arial" w:hAnsi="Arial"/>
          <w:iCs/>
          <w:sz w:val="18"/>
          <w:szCs w:val="18"/>
          <w:highlight w:val="yellow"/>
          <w:u w:val="double"/>
          <w:lang w:val="en-GB" w:eastAsia="fr-FR"/>
        </w:rPr>
        <w:t>programme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:</w:t>
      </w:r>
    </w:p>
    <w:p w14:paraId="55706CF8" w14:textId="7FEB414D" w:rsidR="00F81881" w:rsidRPr="007B52A5" w:rsidRDefault="00F81881" w:rsidP="00DD3BE3">
      <w:pPr>
        <w:spacing w:after="240" w:line="240" w:lineRule="auto"/>
        <w:ind w:left="851" w:hanging="425"/>
        <w:jc w:val="both"/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)</w:t>
      </w:r>
      <w:r w:rsidRPr="00A44D67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consult with </w:t>
      </w:r>
      <w:r w:rsidR="00A45D2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ll</w:t>
      </w:r>
      <w:r w:rsidR="007978AC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relevant 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stakeholders</w:t>
      </w:r>
      <w:r w:rsidR="007978AC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, including</w:t>
      </w:r>
      <w:r w:rsidR="005339EE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target communities</w:t>
      </w:r>
      <w:r w:rsidR="00464950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</w:t>
      </w:r>
      <w:r w:rsidR="005339EE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to define the most appropriate time to increase community participation and reduce the time required to complete </w:t>
      </w:r>
      <w:r w:rsidR="005339EE"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="00A44D67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;</w:t>
      </w:r>
    </w:p>
    <w:p w14:paraId="33CA1ACD" w14:textId="64C57176" w:rsidR="00D634AA" w:rsidRPr="007B52A5" w:rsidRDefault="00F81881" w:rsidP="00D634AA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b)</w:t>
      </w:r>
      <w:r w:rsidRPr="00A44D67">
        <w:rPr>
          <w:rFonts w:ascii="Arial" w:hAnsi="Arial"/>
          <w:sz w:val="18"/>
          <w:szCs w:val="18"/>
          <w:lang w:val="en-GB" w:eastAsia="fr-FR"/>
        </w:rPr>
        <w:tab/>
      </w:r>
      <w:r w:rsidR="00A44D67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e</w:t>
      </w:r>
      <w:r w:rsidR="006C0E2A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nsure safety of vaccination team</w:t>
      </w:r>
      <w:r w:rsidR="006703F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s</w:t>
      </w:r>
      <w:r w:rsidR="003843E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including 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training in humane dog capture and handling</w:t>
      </w:r>
      <w:r w:rsidR="003843E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,</w:t>
      </w:r>
      <w:r w:rsidR="006703F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and </w:t>
      </w:r>
      <w:r w:rsidR="00A77DEF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 strategy to manage exposure to suspect rabid animals</w:t>
      </w:r>
      <w:r w:rsidR="00C7766F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.</w:t>
      </w:r>
    </w:p>
    <w:p w14:paraId="3287403F" w14:textId="61497D7E" w:rsidR="00F81881" w:rsidRPr="007B52A5" w:rsidRDefault="00F81881" w:rsidP="00F81881">
      <w:pPr>
        <w:spacing w:after="240" w:line="240" w:lineRule="auto"/>
        <w:ind w:left="426" w:hanging="426"/>
        <w:jc w:val="both"/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2.</w:t>
      </w:r>
      <w:r w:rsidRPr="00A44D67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Cho</w:t>
      </w:r>
      <w:r w:rsidR="00D87736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ose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</w:t>
      </w:r>
      <w:r w:rsidR="00B7211B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a 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vaccine and </w:t>
      </w:r>
      <w:r w:rsidRPr="00BF2796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strategy</w:t>
      </w:r>
      <w:r w:rsidR="00D634AA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:</w:t>
      </w:r>
    </w:p>
    <w:p w14:paraId="6ECF8078" w14:textId="48FFC72D" w:rsidR="00F81881" w:rsidRPr="007B52A5" w:rsidRDefault="00F81881" w:rsidP="00BC12DA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)</w:t>
      </w:r>
      <w:r w:rsidRPr="00A44D67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Priority should be given to vaccinating </w:t>
      </w:r>
      <w:r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free-roaming dogs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, including puppies, to immediately interrupt the rabies virus transmission cycle. </w:t>
      </w:r>
    </w:p>
    <w:p w14:paraId="29806817" w14:textId="059EAED0" w:rsidR="00F81881" w:rsidRPr="007B52A5" w:rsidRDefault="00BD0823" w:rsidP="00F81881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b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)</w:t>
      </w:r>
      <w:r w:rsidR="00F81881" w:rsidRPr="00A44D67">
        <w:rPr>
          <w:rFonts w:ascii="Arial" w:hAnsi="Arial"/>
          <w:sz w:val="18"/>
          <w:szCs w:val="18"/>
          <w:lang w:val="en-GB" w:eastAsia="fr-FR"/>
        </w:rPr>
        <w:tab/>
      </w:r>
      <w:r w:rsidR="00F81881"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campaigns should be conducted recurrently (usually annually). More regular </w:t>
      </w:r>
      <w:r w:rsidR="00F81881"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campaigns may be considered in especially high-risk areas, or to quickly interrupt the cycle of virus transmission.</w:t>
      </w:r>
    </w:p>
    <w:p w14:paraId="3E2614CB" w14:textId="33A5071A" w:rsidR="00F81881" w:rsidRPr="007B52A5" w:rsidRDefault="00BD0823" w:rsidP="00F81881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c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)</w:t>
      </w:r>
      <w:r w:rsidR="00F81881" w:rsidRPr="00A44D67">
        <w:rPr>
          <w:rFonts w:ascii="Arial" w:hAnsi="Arial"/>
          <w:sz w:val="18"/>
          <w:szCs w:val="18"/>
          <w:lang w:val="en-GB" w:eastAsia="fr-FR"/>
        </w:rPr>
        <w:tab/>
      </w:r>
      <w:r w:rsidR="00144F00"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</w:t>
      </w:r>
      <w:r w:rsidR="00F81881"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accination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</w:t>
      </w:r>
      <w:r w:rsidR="003D012D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strategy </w:t>
      </w:r>
      <w:r w:rsidR="00CC4F08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should take into account</w:t>
      </w:r>
      <w:r w:rsidR="00F81881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simultaneous dog population management programmes as described in Chapter 7.7.</w:t>
      </w:r>
    </w:p>
    <w:p w14:paraId="644B3232" w14:textId="151B3C70" w:rsidR="00F81881" w:rsidRPr="007B52A5" w:rsidRDefault="00F81881" w:rsidP="00F81881">
      <w:pPr>
        <w:spacing w:after="240" w:line="240" w:lineRule="auto"/>
        <w:ind w:left="426" w:hanging="426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3.</w:t>
      </w:r>
      <w:r w:rsidRPr="00B816A4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Monitor</w:t>
      </w:r>
      <w:r w:rsidR="00D634AA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</w:t>
      </w:r>
      <w:r w:rsidR="006624B5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the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</w:t>
      </w:r>
      <w:r w:rsidRPr="00A44D67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programme</w:t>
      </w:r>
      <w:r w:rsidR="00D634AA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:</w:t>
      </w:r>
    </w:p>
    <w:p w14:paraId="33D1A479" w14:textId="62865DF2" w:rsidR="00F81881" w:rsidRPr="007B52A5" w:rsidRDefault="00F81881" w:rsidP="00F81881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)</w:t>
      </w:r>
      <w:r w:rsidRPr="00933C6F">
        <w:rPr>
          <w:lang w:val="en-GB"/>
        </w:rPr>
        <w:tab/>
      </w:r>
      <w:r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To monitor the </w:t>
      </w:r>
      <w:r w:rsidRPr="7B19B049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coverage, vaccinated dogs should be identified and registered</w:t>
      </w:r>
      <w:r w:rsidR="00035F4E"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in </w:t>
      </w:r>
      <w:r w:rsidR="0079278F"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a database</w:t>
      </w:r>
      <w:r w:rsidRPr="7B19B049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.</w:t>
      </w:r>
    </w:p>
    <w:p w14:paraId="0C9F768C" w14:textId="5F6E5C10" w:rsidR="00F81881" w:rsidRPr="007B52A5" w:rsidRDefault="00F81881" w:rsidP="00F81881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</w:pP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b)</w:t>
      </w:r>
      <w:r w:rsidR="009073B6" w:rsidRPr="00A44D67">
        <w:rPr>
          <w:rFonts w:ascii="Arial" w:hAnsi="Arial"/>
          <w:sz w:val="18"/>
          <w:szCs w:val="18"/>
          <w:lang w:val="en-GB" w:eastAsia="fr-FR"/>
        </w:rPr>
        <w:tab/>
      </w:r>
      <w:r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certificates</w:t>
      </w:r>
      <w:r w:rsidR="00160C7D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which </w:t>
      </w:r>
      <w:r w:rsidR="00302227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state </w:t>
      </w:r>
      <w:r w:rsidR="00160C7D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identification</w:t>
      </w:r>
      <w:r w:rsidR="00302227"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of the dog should 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be provided to dog owners as proof of </w:t>
      </w:r>
      <w:r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>.</w:t>
      </w:r>
    </w:p>
    <w:p w14:paraId="5C93A25D" w14:textId="7CF846DF" w:rsidR="00F81881" w:rsidRPr="007B52A5" w:rsidRDefault="00F81881" w:rsidP="00F81881">
      <w:pPr>
        <w:spacing w:after="240" w:line="240" w:lineRule="auto"/>
        <w:ind w:left="851" w:hanging="425"/>
        <w:jc w:val="both"/>
        <w:rPr>
          <w:rFonts w:ascii="Arial" w:hAnsi="Arial"/>
          <w:sz w:val="18"/>
          <w:szCs w:val="18"/>
          <w:u w:val="double"/>
          <w:lang w:val="en-GB" w:eastAsia="fr-FR"/>
        </w:rPr>
      </w:pPr>
      <w:r w:rsidRPr="007B52A5">
        <w:rPr>
          <w:rFonts w:ascii="Arial" w:hAnsi="Arial"/>
          <w:iCs/>
          <w:sz w:val="18"/>
          <w:szCs w:val="18"/>
          <w:highlight w:val="yellow"/>
          <w:u w:val="double"/>
          <w:lang w:val="en-GB" w:eastAsia="fr-FR"/>
        </w:rPr>
        <w:t>c)</w:t>
      </w:r>
      <w:r w:rsidRPr="00A44D67">
        <w:rPr>
          <w:rFonts w:ascii="Arial" w:hAnsi="Arial"/>
          <w:i/>
          <w:iCs/>
          <w:sz w:val="18"/>
          <w:szCs w:val="18"/>
          <w:lang w:val="en-GB" w:eastAsia="fr-FR"/>
        </w:rPr>
        <w:tab/>
      </w:r>
      <w:r w:rsidRPr="007B52A5">
        <w:rPr>
          <w:rFonts w:ascii="Arial" w:hAnsi="Arial"/>
          <w:i/>
          <w:iCs/>
          <w:sz w:val="18"/>
          <w:szCs w:val="18"/>
          <w:highlight w:val="yellow"/>
          <w:u w:val="double"/>
          <w:lang w:val="en-GB" w:eastAsia="fr-FR"/>
        </w:rPr>
        <w:t>Vaccination</w:t>
      </w:r>
      <w:r w:rsidRPr="007B52A5">
        <w:rPr>
          <w:rFonts w:ascii="Arial" w:hAnsi="Arial"/>
          <w:sz w:val="18"/>
          <w:szCs w:val="18"/>
          <w:highlight w:val="yellow"/>
          <w:u w:val="double"/>
          <w:lang w:val="en-GB" w:eastAsia="fr-FR"/>
        </w:rPr>
        <w:t xml:space="preserve"> coverage should be monitored at the smallest administrative level possible.</w:t>
      </w:r>
    </w:p>
    <w:p w14:paraId="10B9ED11" w14:textId="77777777" w:rsidR="00C43E96" w:rsidRDefault="00C43E96" w:rsidP="00C43E96">
      <w:pPr>
        <w:spacing w:after="240"/>
        <w:ind w:right="51"/>
        <w:jc w:val="center"/>
        <w:rPr>
          <w:rFonts w:ascii="Times New Roman" w:eastAsia="MS Mincho" w:hAnsi="Times New Roman" w:cs="Times New Roman"/>
          <w:kern w:val="2"/>
          <w:sz w:val="20"/>
          <w:szCs w:val="20"/>
          <w:lang w:val="en-GB" w:eastAsia="fr-FR"/>
        </w:rPr>
      </w:pPr>
      <w:r w:rsidRPr="007676C0">
        <w:rPr>
          <w:rFonts w:ascii="Times New Roman" w:eastAsia="MS Mincho" w:hAnsi="Times New Roman" w:cs="Times New Roman"/>
          <w:kern w:val="2"/>
          <w:sz w:val="20"/>
          <w:szCs w:val="20"/>
          <w:lang w:val="en-GB" w:eastAsia="fr-FR"/>
        </w:rPr>
        <w:t>____________________________</w:t>
      </w:r>
    </w:p>
    <w:p w14:paraId="208E5F26" w14:textId="6C9CBBD9" w:rsidR="00B14F28" w:rsidRPr="0010475E" w:rsidRDefault="00B14F28" w:rsidP="00376651">
      <w:pPr>
        <w:spacing w:after="240"/>
        <w:jc w:val="both"/>
        <w:rPr>
          <w:rFonts w:ascii="Arial" w:hAnsi="Arial" w:cs="Arial"/>
          <w:sz w:val="18"/>
          <w:szCs w:val="18"/>
          <w:lang w:val="en-GB"/>
        </w:rPr>
      </w:pPr>
    </w:p>
    <w:p w14:paraId="74E5CDA6" w14:textId="77777777" w:rsidR="00A90CDE" w:rsidRPr="0010475E" w:rsidRDefault="00A90CDE" w:rsidP="00376651">
      <w:pPr>
        <w:spacing w:after="240"/>
        <w:jc w:val="both"/>
        <w:rPr>
          <w:rFonts w:ascii="Arial" w:hAnsi="Arial" w:cs="Arial"/>
          <w:sz w:val="18"/>
          <w:szCs w:val="18"/>
          <w:lang w:val="en-GB"/>
        </w:rPr>
      </w:pPr>
    </w:p>
    <w:sectPr w:rsidR="00A90CDE" w:rsidRPr="0010475E" w:rsidSect="00A44D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56327" w14:textId="77777777" w:rsidR="001D3972" w:rsidRDefault="001D3972" w:rsidP="00CF28E7">
      <w:pPr>
        <w:spacing w:after="0" w:line="240" w:lineRule="auto"/>
      </w:pPr>
      <w:r>
        <w:separator/>
      </w:r>
    </w:p>
  </w:endnote>
  <w:endnote w:type="continuationSeparator" w:id="0">
    <w:p w14:paraId="4C1BF12E" w14:textId="77777777" w:rsidR="001D3972" w:rsidRDefault="001D3972" w:rsidP="00CF28E7">
      <w:pPr>
        <w:spacing w:after="0" w:line="240" w:lineRule="auto"/>
      </w:pPr>
      <w:r>
        <w:continuationSeparator/>
      </w:r>
    </w:p>
  </w:endnote>
  <w:endnote w:type="continuationNotice" w:id="1">
    <w:p w14:paraId="117630DD" w14:textId="77777777" w:rsidR="001D3972" w:rsidRDefault="001D39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Ottawa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8644D" w14:textId="11AED6FB" w:rsidR="006733B7" w:rsidRPr="004E7620" w:rsidRDefault="00F8154C" w:rsidP="004E7620">
    <w:pPr>
      <w:tabs>
        <w:tab w:val="right" w:pos="9072"/>
      </w:tabs>
      <w:spacing w:after="0" w:line="240" w:lineRule="auto"/>
      <w:rPr>
        <w:rFonts w:ascii="Arial" w:hAnsi="Arial" w:cs="Arial"/>
        <w:sz w:val="18"/>
        <w:szCs w:val="18"/>
        <w:lang w:val="en-US"/>
      </w:rPr>
    </w:pPr>
    <w:sdt>
      <w:sdtPr>
        <w:rPr>
          <w:rFonts w:ascii="Arial" w:hAnsi="Arial" w:cs="Arial"/>
          <w:iCs/>
          <w:sz w:val="18"/>
          <w:szCs w:val="18"/>
        </w:rPr>
        <w:id w:val="130063867"/>
        <w:docPartObj>
          <w:docPartGallery w:val="Page Numbers (Top of Page)"/>
          <w:docPartUnique/>
        </w:docPartObj>
      </w:sdtPr>
      <w:sdtEndPr/>
      <w:sdtContent>
        <w:r w:rsidR="004E7620">
          <w:rPr>
            <w:rFonts w:ascii="Arial" w:hAnsi="Arial" w:cs="Arial"/>
            <w:iCs/>
            <w:sz w:val="18"/>
            <w:szCs w:val="18"/>
          </w:rPr>
          <w:fldChar w:fldCharType="begin"/>
        </w:r>
        <w:r w:rsidR="004E7620" w:rsidRPr="005A2A6C">
          <w:rPr>
            <w:rFonts w:ascii="Arial" w:hAnsi="Arial" w:cs="Arial"/>
            <w:iCs/>
            <w:sz w:val="18"/>
            <w:szCs w:val="18"/>
            <w:lang w:val="en-GB"/>
          </w:rPr>
          <w:instrText>PAGE   \* MERGEFORMAT</w:instrText>
        </w:r>
        <w:r w:rsidR="004E7620">
          <w:rPr>
            <w:rFonts w:ascii="Arial" w:hAnsi="Arial" w:cs="Arial"/>
            <w:iCs/>
            <w:sz w:val="18"/>
            <w:szCs w:val="18"/>
          </w:rPr>
          <w:fldChar w:fldCharType="separate"/>
        </w:r>
        <w:r w:rsidR="004E7620" w:rsidRPr="004E7620">
          <w:rPr>
            <w:rFonts w:ascii="Arial" w:hAnsi="Arial" w:cs="Arial"/>
            <w:iCs/>
            <w:sz w:val="18"/>
            <w:szCs w:val="18"/>
            <w:lang w:val="en-GB"/>
          </w:rPr>
          <w:t>2</w:t>
        </w:r>
        <w:r w:rsidR="004E7620">
          <w:rPr>
            <w:rFonts w:ascii="Arial" w:hAnsi="Arial" w:cs="Arial"/>
            <w:iCs/>
            <w:sz w:val="18"/>
            <w:szCs w:val="18"/>
          </w:rPr>
          <w:fldChar w:fldCharType="end"/>
        </w:r>
      </w:sdtContent>
    </w:sdt>
    <w:r w:rsidR="004E7620" w:rsidRPr="003975C6">
      <w:rPr>
        <w:rFonts w:ascii="Arial" w:hAnsi="Arial" w:cs="Arial"/>
        <w:i/>
        <w:sz w:val="18"/>
        <w:szCs w:val="18"/>
        <w:lang w:val="en-US" w:eastAsia="zh-CN"/>
      </w:rPr>
      <w:t xml:space="preserve"> </w:t>
    </w:r>
    <w:r w:rsidR="004E7620">
      <w:rPr>
        <w:rFonts w:ascii="Arial" w:hAnsi="Arial" w:cs="Arial"/>
        <w:i/>
        <w:sz w:val="18"/>
        <w:szCs w:val="18"/>
        <w:lang w:val="en-US" w:eastAsia="zh-CN"/>
      </w:rPr>
      <w:tab/>
    </w:r>
    <w:r w:rsidR="004E7620" w:rsidRPr="003975C6">
      <w:rPr>
        <w:rFonts w:ascii="Arial" w:hAnsi="Arial" w:cs="Arial"/>
        <w:i/>
        <w:sz w:val="18"/>
        <w:szCs w:val="18"/>
        <w:lang w:val="en-US" w:eastAsia="zh-CN"/>
      </w:rPr>
      <w:t>OIE Terrestrial Animal Health Standards Commission/</w:t>
    </w:r>
    <w:r w:rsidR="004E7620">
      <w:rPr>
        <w:rFonts w:ascii="Arial" w:hAnsi="Arial" w:cs="Arial"/>
        <w:i/>
        <w:sz w:val="18"/>
        <w:szCs w:val="18"/>
        <w:lang w:val="en-US" w:eastAsia="zh-CN"/>
      </w:rPr>
      <w:t>February</w:t>
    </w:r>
    <w:r w:rsidR="004E7620" w:rsidRPr="003975C6">
      <w:rPr>
        <w:rFonts w:ascii="Arial" w:hAnsi="Arial" w:cs="Arial"/>
        <w:i/>
        <w:sz w:val="18"/>
        <w:szCs w:val="18"/>
        <w:lang w:val="en-US" w:eastAsia="zh-CN"/>
      </w:rPr>
      <w:t xml:space="preserve"> 202</w:t>
    </w:r>
    <w:r w:rsidR="004E7620">
      <w:rPr>
        <w:rFonts w:ascii="Arial" w:hAnsi="Arial" w:cs="Arial"/>
        <w:i/>
        <w:sz w:val="18"/>
        <w:szCs w:val="18"/>
        <w:lang w:val="en-US" w:eastAsia="zh-C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11004" w14:textId="682E4E80" w:rsidR="00B65A1C" w:rsidRPr="00B65A1C" w:rsidRDefault="00B65A1C" w:rsidP="00B65A1C">
    <w:pPr>
      <w:tabs>
        <w:tab w:val="center" w:pos="4536"/>
        <w:tab w:val="right" w:pos="9072"/>
      </w:tabs>
      <w:spacing w:after="0" w:line="240" w:lineRule="auto"/>
      <w:rPr>
        <w:rFonts w:ascii="Arial" w:hAnsi="Arial" w:cs="Arial"/>
        <w:sz w:val="18"/>
        <w:szCs w:val="18"/>
        <w:lang w:val="en-US"/>
      </w:rPr>
    </w:pPr>
    <w:r w:rsidRPr="003975C6">
      <w:rPr>
        <w:rFonts w:ascii="Arial" w:hAnsi="Arial" w:cs="Arial"/>
        <w:i/>
        <w:sz w:val="18"/>
        <w:szCs w:val="18"/>
        <w:lang w:val="en-US" w:eastAsia="zh-CN"/>
      </w:rPr>
      <w:t>OIE Terrestrial Animal Health Standards Commission/</w:t>
    </w:r>
    <w:r>
      <w:rPr>
        <w:rFonts w:ascii="Arial" w:hAnsi="Arial" w:cs="Arial"/>
        <w:i/>
        <w:sz w:val="18"/>
        <w:szCs w:val="18"/>
        <w:lang w:val="en-US" w:eastAsia="zh-CN"/>
      </w:rPr>
      <w:t>February</w:t>
    </w:r>
    <w:r w:rsidRPr="003975C6">
      <w:rPr>
        <w:rFonts w:ascii="Arial" w:hAnsi="Arial" w:cs="Arial"/>
        <w:i/>
        <w:sz w:val="18"/>
        <w:szCs w:val="18"/>
        <w:lang w:val="en-US" w:eastAsia="zh-CN"/>
      </w:rPr>
      <w:t xml:space="preserve"> 202</w:t>
    </w:r>
    <w:r>
      <w:rPr>
        <w:rFonts w:ascii="Arial" w:hAnsi="Arial" w:cs="Arial"/>
        <w:i/>
        <w:sz w:val="18"/>
        <w:szCs w:val="18"/>
        <w:lang w:val="en-US" w:eastAsia="zh-CN"/>
      </w:rPr>
      <w:t>2</w:t>
    </w:r>
    <w:r w:rsidR="006733B7">
      <w:rPr>
        <w:rFonts w:ascii="Arial" w:hAnsi="Arial" w:cs="Arial"/>
        <w:i/>
        <w:sz w:val="18"/>
        <w:szCs w:val="18"/>
        <w:lang w:val="en-US" w:eastAsia="zh-CN"/>
      </w:rPr>
      <w:tab/>
    </w:r>
    <w:sdt>
      <w:sdtPr>
        <w:rPr>
          <w:rFonts w:ascii="Arial" w:hAnsi="Arial" w:cs="Arial"/>
          <w:iCs/>
          <w:sz w:val="18"/>
          <w:szCs w:val="18"/>
        </w:rPr>
        <w:id w:val="-1515299768"/>
        <w:docPartObj>
          <w:docPartGallery w:val="Page Numbers (Top of Page)"/>
          <w:docPartUnique/>
        </w:docPartObj>
      </w:sdtPr>
      <w:sdtEndPr/>
      <w:sdtContent>
        <w:r w:rsidR="004E7620">
          <w:rPr>
            <w:rFonts w:ascii="Arial" w:hAnsi="Arial" w:cs="Arial"/>
            <w:iCs/>
            <w:sz w:val="18"/>
            <w:szCs w:val="18"/>
          </w:rPr>
          <w:fldChar w:fldCharType="begin"/>
        </w:r>
        <w:r w:rsidR="004E7620" w:rsidRPr="005A2A6C">
          <w:rPr>
            <w:rFonts w:ascii="Arial" w:hAnsi="Arial" w:cs="Arial"/>
            <w:iCs/>
            <w:sz w:val="18"/>
            <w:szCs w:val="18"/>
            <w:lang w:val="en-GB"/>
          </w:rPr>
          <w:instrText>PAGE   \* MERGEFORMAT</w:instrText>
        </w:r>
        <w:r w:rsidR="004E7620">
          <w:rPr>
            <w:rFonts w:ascii="Arial" w:hAnsi="Arial" w:cs="Arial"/>
            <w:iCs/>
            <w:sz w:val="18"/>
            <w:szCs w:val="18"/>
          </w:rPr>
          <w:fldChar w:fldCharType="separate"/>
        </w:r>
        <w:r w:rsidR="004E7620" w:rsidRPr="004E7620">
          <w:rPr>
            <w:rFonts w:ascii="Arial" w:hAnsi="Arial" w:cs="Arial"/>
            <w:iCs/>
            <w:sz w:val="18"/>
            <w:szCs w:val="18"/>
            <w:lang w:val="en-GB"/>
          </w:rPr>
          <w:t>1</w:t>
        </w:r>
        <w:r w:rsidR="004E7620">
          <w:rPr>
            <w:rFonts w:ascii="Arial" w:hAnsi="Arial" w:cs="Arial"/>
            <w:iCs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BD39B" w14:textId="77777777" w:rsidR="006733B7" w:rsidRDefault="00673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1DE7F" w14:textId="77777777" w:rsidR="001D3972" w:rsidRDefault="001D3972" w:rsidP="00CF28E7">
      <w:pPr>
        <w:spacing w:after="0" w:line="240" w:lineRule="auto"/>
      </w:pPr>
      <w:r>
        <w:separator/>
      </w:r>
    </w:p>
  </w:footnote>
  <w:footnote w:type="continuationSeparator" w:id="0">
    <w:p w14:paraId="0301611E" w14:textId="77777777" w:rsidR="001D3972" w:rsidRDefault="001D3972" w:rsidP="00CF28E7">
      <w:pPr>
        <w:spacing w:after="0" w:line="240" w:lineRule="auto"/>
      </w:pPr>
      <w:r>
        <w:continuationSeparator/>
      </w:r>
    </w:p>
  </w:footnote>
  <w:footnote w:type="continuationNotice" w:id="1">
    <w:p w14:paraId="3AF1C4A6" w14:textId="77777777" w:rsidR="001D3972" w:rsidRDefault="001D39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DE3" w14:textId="029B4D3B" w:rsidR="00A44D67" w:rsidRPr="006337EC" w:rsidRDefault="00F8154C" w:rsidP="00A44D67">
    <w:pPr>
      <w:pBdr>
        <w:top w:val="nil"/>
        <w:left w:val="nil"/>
        <w:bottom w:val="nil"/>
        <w:right w:val="nil"/>
        <w:between w:val="nil"/>
      </w:pBdr>
      <w:spacing w:after="480" w:line="240" w:lineRule="auto"/>
      <w:rPr>
        <w:rFonts w:ascii="Arial" w:hAnsi="Arial" w:cs="Arial"/>
        <w:sz w:val="18"/>
        <w:szCs w:val="18"/>
        <w:u w:val="single"/>
        <w:lang w:val="en-GB"/>
      </w:rPr>
    </w:pPr>
    <w:r>
      <w:rPr>
        <w:noProof/>
      </w:rPr>
      <w:pict w14:anchorId="21CE4E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488126" o:spid="_x0000_s2050" type="#_x0000_t136" style="position:absolute;margin-left:0;margin-top:0;width:581.3pt;height:5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A44D67" w:rsidRPr="006337EC">
      <w:rPr>
        <w:rFonts w:ascii="Arial" w:hAnsi="Arial" w:cs="Arial"/>
        <w:sz w:val="18"/>
        <w:szCs w:val="18"/>
        <w:u w:val="single"/>
        <w:lang w:val="en-GB"/>
      </w:rPr>
      <w:t>Annex</w:t>
    </w:r>
    <w:r w:rsidR="006337EC" w:rsidRPr="006337EC">
      <w:rPr>
        <w:rFonts w:ascii="Arial" w:hAnsi="Arial" w:cs="Arial"/>
        <w:sz w:val="18"/>
        <w:szCs w:val="18"/>
        <w:u w:val="single"/>
        <w:lang w:val="en-GB"/>
      </w:rPr>
      <w:t xml:space="preserve"> 7</w:t>
    </w:r>
    <w:r w:rsidR="006337EC" w:rsidRPr="006337EC">
      <w:rPr>
        <w:rFonts w:ascii="Arial" w:hAnsi="Arial" w:cs="Arial"/>
        <w:sz w:val="18"/>
        <w:szCs w:val="18"/>
        <w:lang w:val="en-GB"/>
      </w:rPr>
      <w:t xml:space="preserve"> (cont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309B6" w14:textId="3F3DC7B8" w:rsidR="00A44D67" w:rsidRPr="00933C6F" w:rsidRDefault="00F8154C" w:rsidP="00A44D67">
    <w:pPr>
      <w:pBdr>
        <w:top w:val="nil"/>
        <w:left w:val="nil"/>
        <w:bottom w:val="nil"/>
        <w:right w:val="nil"/>
        <w:between w:val="nil"/>
      </w:pBdr>
      <w:spacing w:after="480" w:line="240" w:lineRule="auto"/>
      <w:jc w:val="right"/>
      <w:rPr>
        <w:rFonts w:ascii="Arial" w:hAnsi="Arial" w:cs="Arial"/>
        <w:sz w:val="18"/>
        <w:szCs w:val="18"/>
        <w:u w:val="single"/>
        <w:lang w:val="en-GB"/>
      </w:rPr>
    </w:pPr>
    <w:r>
      <w:rPr>
        <w:noProof/>
      </w:rPr>
      <w:pict w14:anchorId="79D36E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488127" o:spid="_x0000_s2051" type="#_x0000_t136" style="position:absolute;left:0;text-align:left;margin-left:0;margin-top:0;width:581.3pt;height:5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A44D67" w:rsidRPr="00933C6F">
      <w:rPr>
        <w:rFonts w:ascii="Arial" w:hAnsi="Arial" w:cs="Arial"/>
        <w:sz w:val="18"/>
        <w:szCs w:val="18"/>
        <w:u w:val="single"/>
        <w:lang w:val="en-GB"/>
      </w:rPr>
      <w:t>Annex</w:t>
    </w:r>
    <w:r w:rsidR="00933C6F" w:rsidRPr="00933C6F">
      <w:rPr>
        <w:rFonts w:ascii="Arial" w:hAnsi="Arial" w:cs="Arial"/>
        <w:sz w:val="18"/>
        <w:szCs w:val="18"/>
        <w:u w:val="single"/>
        <w:lang w:val="en-GB"/>
      </w:rPr>
      <w:t xml:space="preserve">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CE1EE" w14:textId="29F8097A" w:rsidR="006733B7" w:rsidRDefault="00F8154C">
    <w:pPr>
      <w:pStyle w:val="Header"/>
    </w:pPr>
    <w:r>
      <w:rPr>
        <w:noProof/>
      </w:rPr>
      <w:pict w14:anchorId="2C85F4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488125" o:spid="_x0000_s2049" type="#_x0000_t136" style="position:absolute;margin-left:0;margin-top:0;width:581.3pt;height:5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B01F6"/>
    <w:multiLevelType w:val="multilevel"/>
    <w:tmpl w:val="D70EE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EB358E"/>
    <w:multiLevelType w:val="multilevel"/>
    <w:tmpl w:val="6D003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6C6B76"/>
    <w:multiLevelType w:val="multilevel"/>
    <w:tmpl w:val="C41C0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F4881"/>
    <w:multiLevelType w:val="hybridMultilevel"/>
    <w:tmpl w:val="A3E64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A7EF8"/>
    <w:multiLevelType w:val="multilevel"/>
    <w:tmpl w:val="85B4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8F0060"/>
    <w:multiLevelType w:val="multilevel"/>
    <w:tmpl w:val="FF56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71664F"/>
    <w:multiLevelType w:val="multilevel"/>
    <w:tmpl w:val="6B4EE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926A2B"/>
    <w:multiLevelType w:val="multilevel"/>
    <w:tmpl w:val="68A4D1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D0A62E3"/>
    <w:multiLevelType w:val="multilevel"/>
    <w:tmpl w:val="EA345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EA3336"/>
    <w:multiLevelType w:val="multilevel"/>
    <w:tmpl w:val="C49ABF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9577E5"/>
    <w:multiLevelType w:val="multilevel"/>
    <w:tmpl w:val="E24CF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263B4D"/>
    <w:multiLevelType w:val="multilevel"/>
    <w:tmpl w:val="88A2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502120"/>
    <w:multiLevelType w:val="multilevel"/>
    <w:tmpl w:val="00E484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0D0E70"/>
    <w:multiLevelType w:val="multilevel"/>
    <w:tmpl w:val="2E388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4E7942"/>
    <w:multiLevelType w:val="multilevel"/>
    <w:tmpl w:val="32625F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2B5E31"/>
    <w:multiLevelType w:val="multilevel"/>
    <w:tmpl w:val="9A32D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982C3F"/>
    <w:multiLevelType w:val="multilevel"/>
    <w:tmpl w:val="39FA9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E25B9B"/>
    <w:multiLevelType w:val="multilevel"/>
    <w:tmpl w:val="158AD84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F484114"/>
    <w:multiLevelType w:val="multilevel"/>
    <w:tmpl w:val="987E8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5"/>
  </w:num>
  <w:num w:numId="3">
    <w:abstractNumId w:val="6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13"/>
  </w:num>
  <w:num w:numId="9">
    <w:abstractNumId w:val="13"/>
  </w:num>
  <w:num w:numId="10">
    <w:abstractNumId w:val="10"/>
  </w:num>
  <w:num w:numId="11">
    <w:abstractNumId w:val="10"/>
  </w:num>
  <w:num w:numId="12">
    <w:abstractNumId w:val="11"/>
  </w:num>
  <w:num w:numId="13">
    <w:abstractNumId w:val="8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4"/>
  </w:num>
  <w:num w:numId="19">
    <w:abstractNumId w:val="18"/>
  </w:num>
  <w:num w:numId="20">
    <w:abstractNumId w:val="18"/>
  </w:num>
  <w:num w:numId="21">
    <w:abstractNumId w:val="16"/>
  </w:num>
  <w:num w:numId="22">
    <w:abstractNumId w:val="12"/>
  </w:num>
  <w:num w:numId="23">
    <w:abstractNumId w:val="7"/>
  </w:num>
  <w:num w:numId="24">
    <w:abstractNumId w:val="14"/>
  </w:num>
  <w:num w:numId="25">
    <w:abstractNumId w:val="17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evenAndOddHeaders/>
  <w:characterSpacingControl w:val="doNotCompress"/>
  <w:hdrShapeDefaults>
    <o:shapedefaults v:ext="edit" spidmax="2052">
      <v:textbox inset="5.85pt,.7pt,5.85pt,.7pt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s7AwtLQ0NzYzMzJS0lEKTi0uzszPAymwqAUAYqg8miwAAAA="/>
  </w:docVars>
  <w:rsids>
    <w:rsidRoot w:val="00376651"/>
    <w:rsid w:val="00035F4E"/>
    <w:rsid w:val="00054210"/>
    <w:rsid w:val="00075C2B"/>
    <w:rsid w:val="000F7BB1"/>
    <w:rsid w:val="0010475E"/>
    <w:rsid w:val="001154B2"/>
    <w:rsid w:val="00144F00"/>
    <w:rsid w:val="00160C7D"/>
    <w:rsid w:val="001D3972"/>
    <w:rsid w:val="0020105C"/>
    <w:rsid w:val="00252B26"/>
    <w:rsid w:val="0029639C"/>
    <w:rsid w:val="002A1773"/>
    <w:rsid w:val="002C68A7"/>
    <w:rsid w:val="002E697E"/>
    <w:rsid w:val="002F783F"/>
    <w:rsid w:val="00302227"/>
    <w:rsid w:val="003114EB"/>
    <w:rsid w:val="00341721"/>
    <w:rsid w:val="00341F82"/>
    <w:rsid w:val="00376651"/>
    <w:rsid w:val="003843EB"/>
    <w:rsid w:val="00386A71"/>
    <w:rsid w:val="003A7B1D"/>
    <w:rsid w:val="003B3B36"/>
    <w:rsid w:val="003B4D62"/>
    <w:rsid w:val="003D012D"/>
    <w:rsid w:val="0045283D"/>
    <w:rsid w:val="00464950"/>
    <w:rsid w:val="0047393A"/>
    <w:rsid w:val="004766C3"/>
    <w:rsid w:val="00480D44"/>
    <w:rsid w:val="004A227E"/>
    <w:rsid w:val="004C5346"/>
    <w:rsid w:val="004E62B1"/>
    <w:rsid w:val="004E7620"/>
    <w:rsid w:val="005234A9"/>
    <w:rsid w:val="005339EE"/>
    <w:rsid w:val="00545D50"/>
    <w:rsid w:val="005756CA"/>
    <w:rsid w:val="005A33DB"/>
    <w:rsid w:val="006337EC"/>
    <w:rsid w:val="006427B2"/>
    <w:rsid w:val="00656BFE"/>
    <w:rsid w:val="00660F73"/>
    <w:rsid w:val="006624B5"/>
    <w:rsid w:val="0066666C"/>
    <w:rsid w:val="006703FB"/>
    <w:rsid w:val="006730F7"/>
    <w:rsid w:val="006733B7"/>
    <w:rsid w:val="00675509"/>
    <w:rsid w:val="006921EE"/>
    <w:rsid w:val="00696956"/>
    <w:rsid w:val="006B2012"/>
    <w:rsid w:val="006C0E2A"/>
    <w:rsid w:val="006C56AD"/>
    <w:rsid w:val="006D2300"/>
    <w:rsid w:val="007439F6"/>
    <w:rsid w:val="0074410D"/>
    <w:rsid w:val="00761C69"/>
    <w:rsid w:val="007762FB"/>
    <w:rsid w:val="00791278"/>
    <w:rsid w:val="0079278F"/>
    <w:rsid w:val="007978AC"/>
    <w:rsid w:val="007B52A5"/>
    <w:rsid w:val="007B5579"/>
    <w:rsid w:val="007F3E1A"/>
    <w:rsid w:val="00800E7C"/>
    <w:rsid w:val="008753AF"/>
    <w:rsid w:val="008A59FB"/>
    <w:rsid w:val="008D7DAC"/>
    <w:rsid w:val="009028B1"/>
    <w:rsid w:val="0090725A"/>
    <w:rsid w:val="009073B6"/>
    <w:rsid w:val="00916519"/>
    <w:rsid w:val="00933C6F"/>
    <w:rsid w:val="00950FE6"/>
    <w:rsid w:val="009A6628"/>
    <w:rsid w:val="00A13C05"/>
    <w:rsid w:val="00A35EBE"/>
    <w:rsid w:val="00A44D67"/>
    <w:rsid w:val="00A45D2B"/>
    <w:rsid w:val="00A620C5"/>
    <w:rsid w:val="00A66061"/>
    <w:rsid w:val="00A75D64"/>
    <w:rsid w:val="00A77DEF"/>
    <w:rsid w:val="00A90CDE"/>
    <w:rsid w:val="00AA48A3"/>
    <w:rsid w:val="00B00275"/>
    <w:rsid w:val="00B069C2"/>
    <w:rsid w:val="00B11BB7"/>
    <w:rsid w:val="00B14F28"/>
    <w:rsid w:val="00B302AF"/>
    <w:rsid w:val="00B438D7"/>
    <w:rsid w:val="00B50DCE"/>
    <w:rsid w:val="00B52348"/>
    <w:rsid w:val="00B605B3"/>
    <w:rsid w:val="00B65A1C"/>
    <w:rsid w:val="00B7211B"/>
    <w:rsid w:val="00B816A4"/>
    <w:rsid w:val="00BB62EF"/>
    <w:rsid w:val="00BC12DA"/>
    <w:rsid w:val="00BD0823"/>
    <w:rsid w:val="00BF2796"/>
    <w:rsid w:val="00BF2A7A"/>
    <w:rsid w:val="00C43E96"/>
    <w:rsid w:val="00C609C6"/>
    <w:rsid w:val="00C7766F"/>
    <w:rsid w:val="00C915D8"/>
    <w:rsid w:val="00C950C7"/>
    <w:rsid w:val="00CC4F08"/>
    <w:rsid w:val="00CD5BEF"/>
    <w:rsid w:val="00CE1105"/>
    <w:rsid w:val="00CF28E7"/>
    <w:rsid w:val="00D04EDB"/>
    <w:rsid w:val="00D40CFC"/>
    <w:rsid w:val="00D5044E"/>
    <w:rsid w:val="00D634AA"/>
    <w:rsid w:val="00D72097"/>
    <w:rsid w:val="00D86419"/>
    <w:rsid w:val="00D87736"/>
    <w:rsid w:val="00DB1C94"/>
    <w:rsid w:val="00DB4476"/>
    <w:rsid w:val="00DB5B09"/>
    <w:rsid w:val="00DD3BE3"/>
    <w:rsid w:val="00DF0D7D"/>
    <w:rsid w:val="00DF4B51"/>
    <w:rsid w:val="00EC1F67"/>
    <w:rsid w:val="00EC28B0"/>
    <w:rsid w:val="00F63D45"/>
    <w:rsid w:val="00F7324C"/>
    <w:rsid w:val="00F74C03"/>
    <w:rsid w:val="00F8154C"/>
    <w:rsid w:val="00F81881"/>
    <w:rsid w:val="00F81F64"/>
    <w:rsid w:val="00FA26E8"/>
    <w:rsid w:val="00FC2605"/>
    <w:rsid w:val="00FF5E58"/>
    <w:rsid w:val="7B19B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1"/>
    </o:shapelayout>
  </w:shapeDefaults>
  <w:decimalSymbol w:val="."/>
  <w:listSeparator w:val=","/>
  <w14:docId w14:val="1888CD0F"/>
  <w15:chartTrackingRefBased/>
  <w15:docId w15:val="{AB5A3076-EAD0-4CEC-B565-55CF88236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caption">
    <w:name w:val="csc-textpic-caption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">
    <w:name w:val="csc-textpic-imag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firstcol">
    <w:name w:val="csc-textpic-firstcol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lastcol">
    <w:name w:val="csc-textpic-lastcol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caption1">
    <w:name w:val="csc-textpic-caption1"/>
    <w:basedOn w:val="Normal"/>
    <w:rsid w:val="0037665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caption2">
    <w:name w:val="csc-textpic-caption2"/>
    <w:basedOn w:val="Normal"/>
    <w:rsid w:val="00376651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caption3">
    <w:name w:val="csc-textpic-caption3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1">
    <w:name w:val="csc-textpic-image1"/>
    <w:basedOn w:val="Normal"/>
    <w:rsid w:val="00376651"/>
    <w:pPr>
      <w:spacing w:before="100" w:beforeAutospacing="1" w:after="100" w:afterAutospacing="1" w:line="240" w:lineRule="auto"/>
      <w:ind w:righ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2">
    <w:name w:val="csc-textpic-image2"/>
    <w:basedOn w:val="Normal"/>
    <w:rsid w:val="00376651"/>
    <w:pPr>
      <w:spacing w:before="100" w:beforeAutospacing="1" w:after="100" w:afterAutospacing="1" w:line="240" w:lineRule="auto"/>
      <w:ind w:righ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3">
    <w:name w:val="csc-textpic-image3"/>
    <w:basedOn w:val="Normal"/>
    <w:rsid w:val="00376651"/>
    <w:pPr>
      <w:spacing w:before="100" w:beforeAutospacing="1" w:after="100" w:afterAutospacing="1" w:line="240" w:lineRule="auto"/>
      <w:ind w:righ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4">
    <w:name w:val="csc-textpic-image4"/>
    <w:basedOn w:val="Normal"/>
    <w:rsid w:val="00376651"/>
    <w:pPr>
      <w:spacing w:before="100" w:beforeAutospacing="1" w:after="100" w:afterAutospacing="1" w:line="240" w:lineRule="auto"/>
      <w:ind w:lef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5">
    <w:name w:val="csc-textpic-image5"/>
    <w:basedOn w:val="Normal"/>
    <w:rsid w:val="00376651"/>
    <w:pPr>
      <w:spacing w:before="100" w:beforeAutospacing="1" w:after="100" w:afterAutospacing="1" w:line="240" w:lineRule="auto"/>
      <w:ind w:lef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6">
    <w:name w:val="csc-textpic-image6"/>
    <w:basedOn w:val="Normal"/>
    <w:rsid w:val="00376651"/>
    <w:pPr>
      <w:spacing w:before="100" w:beforeAutospacing="1" w:after="100" w:afterAutospacing="1" w:line="240" w:lineRule="auto"/>
      <w:ind w:lef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7">
    <w:name w:val="csc-textpic-image7"/>
    <w:basedOn w:val="Normal"/>
    <w:rsid w:val="00376651"/>
    <w:pPr>
      <w:spacing w:before="100" w:beforeAutospacing="1" w:after="100" w:afterAutospacing="1" w:line="240" w:lineRule="auto"/>
      <w:ind w:left="150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caption4">
    <w:name w:val="csc-textpic-caption4"/>
    <w:basedOn w:val="Normal"/>
    <w:rsid w:val="003766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image8">
    <w:name w:val="csc-textpic-image8"/>
    <w:basedOn w:val="Normal"/>
    <w:rsid w:val="00376651"/>
    <w:pPr>
      <w:spacing w:before="100" w:beforeAutospacing="1" w:after="75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firstcol1">
    <w:name w:val="csc-textpic-firstcol1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csc-textpic-lastcol1">
    <w:name w:val="csc-textpic-lastcol1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entete-lien-pdf">
    <w:name w:val="entete-lien-pdf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Hyperlink">
    <w:name w:val="Hyperlink"/>
    <w:basedOn w:val="DefaultParagraphFont"/>
    <w:uiPriority w:val="99"/>
    <w:unhideWhenUsed/>
    <w:rsid w:val="0037665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6651"/>
    <w:rPr>
      <w:color w:val="800080"/>
      <w:u w:val="single"/>
    </w:rPr>
  </w:style>
  <w:style w:type="paragraph" w:customStyle="1" w:styleId="document-chapitre-libelle">
    <w:name w:val="document-chapitre-libell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chapitre-intitule">
    <w:name w:val="document-chapitre-intitul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article-libelle">
    <w:name w:val="document-article-libell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article-intitule">
    <w:name w:val="document-article-intitul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style-standard-ouvrage">
    <w:name w:val="style-standard-ouvrag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update-note">
    <w:name w:val="update-note"/>
    <w:basedOn w:val="Normal"/>
    <w:rsid w:val="00376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ListParagraph">
    <w:name w:val="List Paragraph"/>
    <w:aliases w:val="Dot pt,No Spacing1,List Paragraph Char Char Char,Indicator Text,Numbered Para 1,Bullet 1,Bullet Points,List Paragraph12,F5 List Paragraph,MAIN CONTENT,Bullet Style,Colorful List - Accent 11,Normal numbered"/>
    <w:basedOn w:val="Normal"/>
    <w:link w:val="ListParagraphChar"/>
    <w:uiPriority w:val="34"/>
    <w:qFormat/>
    <w:rsid w:val="00376651"/>
    <w:pPr>
      <w:ind w:left="720"/>
      <w:contextualSpacing/>
    </w:pPr>
  </w:style>
  <w:style w:type="paragraph" w:customStyle="1" w:styleId="paragraph">
    <w:name w:val="paragraph"/>
    <w:basedOn w:val="Normal"/>
    <w:rsid w:val="006755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75509"/>
  </w:style>
  <w:style w:type="character" w:customStyle="1" w:styleId="eop">
    <w:name w:val="eop"/>
    <w:basedOn w:val="DefaultParagraphFont"/>
    <w:rsid w:val="00675509"/>
  </w:style>
  <w:style w:type="paragraph" w:styleId="Revision">
    <w:name w:val="Revision"/>
    <w:hidden/>
    <w:uiPriority w:val="99"/>
    <w:semiHidden/>
    <w:rsid w:val="00B14F28"/>
    <w:pPr>
      <w:spacing w:after="0" w:line="240" w:lineRule="auto"/>
    </w:pPr>
  </w:style>
  <w:style w:type="character" w:customStyle="1" w:styleId="ListParagraphChar">
    <w:name w:val="List Paragraph Char"/>
    <w:aliases w:val="Dot pt Char,No Spacing1 Char,List Paragraph Char Char Char Char,Indicator Text Char,Numbered Para 1 Char,Bullet 1 Char,Bullet Points Char,List Paragraph12 Char,F5 List Paragraph Char,MAIN CONTENT Char,Bullet Style Char"/>
    <w:link w:val="ListParagraph"/>
    <w:uiPriority w:val="34"/>
    <w:qFormat/>
    <w:locked/>
    <w:rsid w:val="00B14F28"/>
  </w:style>
  <w:style w:type="paragraph" w:customStyle="1" w:styleId="CM1">
    <w:name w:val="CM1"/>
    <w:basedOn w:val="Normal"/>
    <w:next w:val="Normal"/>
    <w:uiPriority w:val="99"/>
    <w:rsid w:val="00F81881"/>
    <w:pPr>
      <w:widowControl w:val="0"/>
      <w:autoSpaceDE w:val="0"/>
      <w:autoSpaceDN w:val="0"/>
      <w:adjustRightInd w:val="0"/>
      <w:spacing w:after="0" w:line="240" w:lineRule="auto"/>
    </w:pPr>
    <w:rPr>
      <w:rFonts w:ascii="Ottawa" w:eastAsia="Times New Roman" w:hAnsi="Ottawa" w:cs="Ottawa"/>
      <w:sz w:val="24"/>
      <w:szCs w:val="24"/>
      <w:lang w:val="en-GB" w:eastAsia="fr-FR"/>
    </w:rPr>
  </w:style>
  <w:style w:type="paragraph" w:styleId="Header">
    <w:name w:val="header"/>
    <w:basedOn w:val="Normal"/>
    <w:link w:val="HeaderChar"/>
    <w:uiPriority w:val="99"/>
    <w:unhideWhenUsed/>
    <w:rsid w:val="00CF2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8E7"/>
  </w:style>
  <w:style w:type="paragraph" w:styleId="Footer">
    <w:name w:val="footer"/>
    <w:basedOn w:val="Normal"/>
    <w:link w:val="FooterChar"/>
    <w:uiPriority w:val="99"/>
    <w:unhideWhenUsed/>
    <w:rsid w:val="00CF2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8E7"/>
  </w:style>
  <w:style w:type="character" w:styleId="CommentReference">
    <w:name w:val="annotation reference"/>
    <w:basedOn w:val="DefaultParagraphFont"/>
    <w:uiPriority w:val="99"/>
    <w:semiHidden/>
    <w:unhideWhenUsed/>
    <w:rsid w:val="002963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639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63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63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63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4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8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42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2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4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6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3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4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4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9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6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8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89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893fd4a9-69b0-4229-815d-5c6d5205746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3" ma:contentTypeDescription="Create a new document." ma:contentTypeScope="" ma:versionID="99b5df8801e7322877ea4c55c8d3faa8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936cd75ce783e618b034c44f5b8d73dd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639C-731A-4DF3-A3EE-ECD14FEC87A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93fd4a9-69b0-4229-815d-5c6d5205746f"/>
    <ds:schemaRef ds:uri="http://schemas.microsoft.com/office/2006/documentManagement/types"/>
    <ds:schemaRef ds:uri="c4310aad-d41c-471a-8d4b-290545d5ba7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D0549F-1045-463E-AB4C-9726BA53F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87BFF6-D903-42B6-8D00-2EE504AD81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EB5D4A-73DC-454F-B0F8-E59160106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8.14 INFECTION WITH RABIES VIRUS</vt:lpstr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.14 infection with rabies virus</dc:title>
  <dc:subject/>
  <dc:creator>Anne Guillon</dc:creator>
  <cp:keywords/>
  <dc:description/>
  <cp:lastModifiedBy>Duncan, Britteny R - APHIS</cp:lastModifiedBy>
  <cp:revision>15</cp:revision>
  <cp:lastPrinted>2022-02-24T09:22:00Z</cp:lastPrinted>
  <dcterms:created xsi:type="dcterms:W3CDTF">2022-03-09T05:31:00Z</dcterms:created>
  <dcterms:modified xsi:type="dcterms:W3CDTF">2022-04-2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  <property fmtid="{D5CDD505-2E9C-101B-9397-08002B2CF9AE}" pid="3" name="Order">
    <vt:r8>118126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